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10B7" w:rsidRPr="0067131B" w:rsidRDefault="0067131B" w:rsidP="0067131B">
      <w:pPr>
        <w:jc w:val="center"/>
        <w:rPr>
          <w:b/>
          <w:sz w:val="40"/>
        </w:rPr>
      </w:pPr>
      <w:r w:rsidRPr="0067131B">
        <w:rPr>
          <w:b/>
          <w:sz w:val="40"/>
        </w:rPr>
        <w:t>Electrical Machine Operation &amp; Control</w:t>
      </w:r>
    </w:p>
    <w:p w:rsidR="0067131B" w:rsidRDefault="0067131B" w:rsidP="0067131B">
      <w:pPr>
        <w:jc w:val="center"/>
        <w:rPr>
          <w:b/>
          <w:sz w:val="32"/>
        </w:rPr>
      </w:pPr>
      <w:r w:rsidRPr="0067131B">
        <w:rPr>
          <w:b/>
          <w:sz w:val="32"/>
        </w:rPr>
        <w:t>Assignment 3</w:t>
      </w:r>
    </w:p>
    <w:p w:rsidR="0067131B" w:rsidRDefault="0067131B" w:rsidP="0067131B">
      <w:pPr>
        <w:jc w:val="center"/>
        <w:rPr>
          <w:b/>
          <w:sz w:val="32"/>
        </w:rPr>
      </w:pPr>
      <w:bookmarkStart w:id="0" w:name="_GoBack"/>
      <w:bookmarkEnd w:id="0"/>
    </w:p>
    <w:p w:rsidR="0067131B" w:rsidRPr="0067131B" w:rsidRDefault="0067131B" w:rsidP="0067131B">
      <w:pPr>
        <w:jc w:val="both"/>
        <w:rPr>
          <w:sz w:val="28"/>
        </w:rPr>
      </w:pPr>
      <w:r w:rsidRPr="0067131B">
        <w:rPr>
          <w:sz w:val="28"/>
        </w:rPr>
        <w:t xml:space="preserve">1. </w:t>
      </w:r>
      <w:r w:rsidRPr="0067131B">
        <w:rPr>
          <w:sz w:val="28"/>
        </w:rPr>
        <w:tab/>
      </w:r>
      <w:r w:rsidRPr="0067131B">
        <w:rPr>
          <w:sz w:val="28"/>
        </w:rPr>
        <w:t>What is the difference between synchronous motors and asynchronous motors? Explain with examples.</w:t>
      </w:r>
    </w:p>
    <w:p w:rsidR="0067131B" w:rsidRPr="0067131B" w:rsidRDefault="0067131B" w:rsidP="0067131B">
      <w:pPr>
        <w:jc w:val="both"/>
        <w:rPr>
          <w:sz w:val="28"/>
        </w:rPr>
      </w:pPr>
      <w:r w:rsidRPr="0067131B">
        <w:rPr>
          <w:sz w:val="28"/>
        </w:rPr>
        <w:t>2</w:t>
      </w:r>
      <w:r w:rsidRPr="0067131B">
        <w:rPr>
          <w:sz w:val="28"/>
        </w:rPr>
        <w:tab/>
      </w:r>
      <w:r w:rsidRPr="0067131B">
        <w:rPr>
          <w:sz w:val="28"/>
        </w:rPr>
        <w:t>A 3-phase synchronous motor has a synchronous reactance of 2 ohms and an armature resistance of 0.5 ohms. The motor is connected to a 3-phase supply with a line voltage of 400V and a frequency of 50Hz. If the motor is delivering 10 kW at unity power factor, what is the rotor current?</w:t>
      </w:r>
    </w:p>
    <w:p w:rsidR="0067131B" w:rsidRPr="0067131B" w:rsidRDefault="0067131B" w:rsidP="0067131B">
      <w:pPr>
        <w:jc w:val="both"/>
        <w:rPr>
          <w:sz w:val="28"/>
        </w:rPr>
      </w:pPr>
      <w:r w:rsidRPr="0067131B">
        <w:rPr>
          <w:sz w:val="28"/>
        </w:rPr>
        <w:t>3</w:t>
      </w:r>
      <w:r w:rsidRPr="0067131B">
        <w:rPr>
          <w:sz w:val="28"/>
        </w:rPr>
        <w:tab/>
      </w:r>
      <w:r w:rsidRPr="0067131B">
        <w:rPr>
          <w:sz w:val="28"/>
        </w:rPr>
        <w:t>What is the purpose of damper windings in synchronous machines? How do they work?</w:t>
      </w:r>
    </w:p>
    <w:p w:rsidR="0067131B" w:rsidRPr="0067131B" w:rsidRDefault="0067131B" w:rsidP="0067131B">
      <w:pPr>
        <w:jc w:val="both"/>
        <w:rPr>
          <w:sz w:val="28"/>
        </w:rPr>
      </w:pPr>
      <w:r w:rsidRPr="0067131B">
        <w:rPr>
          <w:sz w:val="28"/>
        </w:rPr>
        <w:t>4</w:t>
      </w:r>
      <w:r w:rsidRPr="0067131B">
        <w:rPr>
          <w:sz w:val="28"/>
        </w:rPr>
        <w:tab/>
      </w:r>
      <w:r w:rsidRPr="0067131B">
        <w:rPr>
          <w:sz w:val="28"/>
        </w:rPr>
        <w:t xml:space="preserve">A 3-phase synchronous generator has a rated voltage of 10 kV, a rated power of 5 MVA, and a </w:t>
      </w:r>
      <w:r w:rsidRPr="0067131B">
        <w:rPr>
          <w:sz w:val="28"/>
        </w:rPr>
        <w:t>5</w:t>
      </w:r>
      <w:r w:rsidRPr="0067131B">
        <w:rPr>
          <w:sz w:val="28"/>
        </w:rPr>
        <w:tab/>
      </w:r>
      <w:r w:rsidRPr="0067131B">
        <w:rPr>
          <w:sz w:val="28"/>
        </w:rPr>
        <w:t>synchronous reactance of 1 ohm. If the generator is operating at a power factor of 0.8 lagging, what is the field current required to produce the rated voltage?</w:t>
      </w:r>
    </w:p>
    <w:p w:rsidR="0067131B" w:rsidRPr="0067131B" w:rsidRDefault="0067131B" w:rsidP="0067131B">
      <w:pPr>
        <w:jc w:val="both"/>
        <w:rPr>
          <w:sz w:val="28"/>
        </w:rPr>
      </w:pPr>
      <w:r w:rsidRPr="0067131B">
        <w:rPr>
          <w:sz w:val="28"/>
        </w:rPr>
        <w:t>5</w:t>
      </w:r>
      <w:r w:rsidRPr="0067131B">
        <w:rPr>
          <w:sz w:val="28"/>
        </w:rPr>
        <w:tab/>
      </w:r>
      <w:r w:rsidRPr="0067131B">
        <w:rPr>
          <w:sz w:val="28"/>
        </w:rPr>
        <w:t>Explain the phenomenon of hunting in synchronous machines. How can it be avoided?</w:t>
      </w:r>
    </w:p>
    <w:p w:rsidR="0067131B" w:rsidRPr="0067131B" w:rsidRDefault="0067131B" w:rsidP="0067131B">
      <w:pPr>
        <w:jc w:val="both"/>
        <w:rPr>
          <w:sz w:val="28"/>
        </w:rPr>
      </w:pPr>
      <w:r w:rsidRPr="0067131B">
        <w:rPr>
          <w:sz w:val="28"/>
        </w:rPr>
        <w:t>6</w:t>
      </w:r>
      <w:r w:rsidRPr="0067131B">
        <w:rPr>
          <w:sz w:val="28"/>
        </w:rPr>
        <w:tab/>
      </w:r>
      <w:r w:rsidRPr="0067131B">
        <w:rPr>
          <w:sz w:val="28"/>
        </w:rPr>
        <w:t>A 3-phase synchronous motor is connected to a 3-phase supply with a line voltage of 400V and a frequency of 50Hz. The motor has a synchronous reactance of 2 ohms and an armature resistance of 0.5 ohms. If the motor is delivering 10 kW at a power factor of 0.8 lagging, what is the value of the excitation current?</w:t>
      </w:r>
    </w:p>
    <w:sectPr w:rsidR="0067131B" w:rsidRPr="00671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4B5A0B"/>
    <w:multiLevelType w:val="multilevel"/>
    <w:tmpl w:val="37AC1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7QwMDU1tTAzN7VU0lEKTi0uzszPAykwrAUABHsx6CwAAAA="/>
  </w:docVars>
  <w:rsids>
    <w:rsidRoot w:val="0067131B"/>
    <w:rsid w:val="00246680"/>
    <w:rsid w:val="002817ED"/>
    <w:rsid w:val="00351704"/>
    <w:rsid w:val="003B39FB"/>
    <w:rsid w:val="0067131B"/>
    <w:rsid w:val="00763474"/>
    <w:rsid w:val="00992BE1"/>
    <w:rsid w:val="009F6D5A"/>
    <w:rsid w:val="00AB10B7"/>
    <w:rsid w:val="00B34663"/>
    <w:rsid w:val="00D50980"/>
    <w:rsid w:val="00FB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391DF4-49B6-4D09-A6C6-C9DE7E56E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3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</dc:creator>
  <cp:keywords/>
  <dc:description/>
  <cp:lastModifiedBy>Ricky</cp:lastModifiedBy>
  <cp:revision>1</cp:revision>
  <dcterms:created xsi:type="dcterms:W3CDTF">2023-03-28T10:10:00Z</dcterms:created>
  <dcterms:modified xsi:type="dcterms:W3CDTF">2023-03-28T10:13:00Z</dcterms:modified>
</cp:coreProperties>
</file>